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5C969" w14:textId="77777777" w:rsidR="00A84301" w:rsidRPr="00A84301" w:rsidRDefault="00A84301">
      <w:pPr>
        <w:rPr>
          <w:b/>
          <w:bCs/>
        </w:rPr>
      </w:pPr>
      <w:r w:rsidRPr="00A84301">
        <w:rPr>
          <w:rFonts w:hint="eastAsia"/>
          <w:b/>
          <w:bCs/>
        </w:rPr>
        <w:t>Backend</w:t>
      </w:r>
      <w:r w:rsidRPr="00A84301">
        <w:rPr>
          <w:b/>
          <w:bCs/>
        </w:rPr>
        <w:t>:</w:t>
      </w:r>
    </w:p>
    <w:p w14:paraId="0C04DA75" w14:textId="5D3CA2B3" w:rsidR="00C259F7" w:rsidRDefault="00A84301">
      <w:r>
        <w:t>John Wall</w:t>
      </w:r>
    </w:p>
    <w:p w14:paraId="08C279EB" w14:textId="66E95215" w:rsidR="00A84301" w:rsidRDefault="00A84301">
      <w:r>
        <w:rPr>
          <w:rFonts w:hint="eastAsia"/>
        </w:rPr>
        <w:t>M</w:t>
      </w:r>
      <w:r>
        <w:t>ichael</w:t>
      </w:r>
    </w:p>
    <w:p w14:paraId="1FFEE6B1" w14:textId="67E42C42" w:rsidR="00A84301" w:rsidRDefault="00A84301">
      <w:proofErr w:type="spellStart"/>
      <w:r>
        <w:rPr>
          <w:rFonts w:hint="eastAsia"/>
        </w:rPr>
        <w:t>J</w:t>
      </w:r>
      <w:r>
        <w:t>ineth</w:t>
      </w:r>
      <w:proofErr w:type="spellEnd"/>
    </w:p>
    <w:p w14:paraId="3782CE0C" w14:textId="100B27D7" w:rsidR="00A84301" w:rsidRPr="00A84301" w:rsidRDefault="00A84301">
      <w:pPr>
        <w:rPr>
          <w:b/>
          <w:bCs/>
        </w:rPr>
      </w:pPr>
      <w:r w:rsidRPr="00A84301">
        <w:rPr>
          <w:rFonts w:hint="eastAsia"/>
          <w:b/>
          <w:bCs/>
        </w:rPr>
        <w:t>F</w:t>
      </w:r>
      <w:r w:rsidRPr="00A84301">
        <w:rPr>
          <w:b/>
          <w:bCs/>
        </w:rPr>
        <w:t>rontend:</w:t>
      </w:r>
    </w:p>
    <w:p w14:paraId="17042DF6" w14:textId="218E07C3" w:rsidR="00A84301" w:rsidRDefault="00A84301">
      <w:proofErr w:type="spellStart"/>
      <w:r>
        <w:rPr>
          <w:rFonts w:hint="eastAsia"/>
        </w:rPr>
        <w:t>R</w:t>
      </w:r>
      <w:r>
        <w:t>uisheng</w:t>
      </w:r>
      <w:proofErr w:type="spellEnd"/>
    </w:p>
    <w:p w14:paraId="60CC7704" w14:textId="58CF0219" w:rsidR="00A84301" w:rsidRDefault="00A84301">
      <w:r>
        <w:rPr>
          <w:rFonts w:hint="eastAsia"/>
        </w:rPr>
        <w:t>A</w:t>
      </w:r>
      <w:r>
        <w:t>ndrew</w:t>
      </w:r>
    </w:p>
    <w:p w14:paraId="189062F5" w14:textId="6EAD259C" w:rsidR="00A84301" w:rsidRDefault="00A84301">
      <w:proofErr w:type="spellStart"/>
      <w:r>
        <w:rPr>
          <w:rFonts w:hint="eastAsia"/>
        </w:rPr>
        <w:t>Y</w:t>
      </w:r>
      <w:r>
        <w:t>unying</w:t>
      </w:r>
      <w:proofErr w:type="spellEnd"/>
    </w:p>
    <w:p w14:paraId="0388C6F0" w14:textId="54310143" w:rsidR="00A84301" w:rsidRDefault="00A84301">
      <w:r>
        <w:rPr>
          <w:rFonts w:hint="eastAsia"/>
        </w:rPr>
        <w:t>S</w:t>
      </w:r>
      <w:r>
        <w:t>am</w:t>
      </w:r>
    </w:p>
    <w:sectPr w:rsidR="00A843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DWyMDYxNTMwMzdU0lEKTi0uzszPAykwrAUA73Q5sywAAAA="/>
  </w:docVars>
  <w:rsids>
    <w:rsidRoot w:val="00A84301"/>
    <w:rsid w:val="00A55913"/>
    <w:rsid w:val="00A84301"/>
    <w:rsid w:val="00C2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B1C9B"/>
  <w15:chartTrackingRefBased/>
  <w15:docId w15:val="{2F42269D-C87B-48C3-B0AD-9C0786F49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, RUISHENG (Student)</dc:creator>
  <cp:keywords/>
  <dc:description/>
  <cp:lastModifiedBy>HAN, RUISHENG (Student)</cp:lastModifiedBy>
  <cp:revision>1</cp:revision>
  <dcterms:created xsi:type="dcterms:W3CDTF">2022-10-21T08:41:00Z</dcterms:created>
  <dcterms:modified xsi:type="dcterms:W3CDTF">2022-10-21T09:24:00Z</dcterms:modified>
</cp:coreProperties>
</file>